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ทางเทคโนโลยี</w:t>
      </w:r>
      <w:r>
        <w:t xml:space="preserve"> </w:t>
      </w:r>
      <w:r>
        <w:t xml:space="preserve">และระบบทางเทคโนโลยีที่ซับซ้อน</w:t>
      </w:r>
      <w:r>
        <w:t xml:space="preserve"> </w:t>
      </w:r>
      <w:r>
        <w:t xml:space="preserve">(22.3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่ะ นักเรียนคะ พบกับครูอ้อมอีกเช่นเคยนะคะ วิชาเทคโนโลยีการออกแบบและเทคโนโลยีค่ะ ในวิชานี้นะคะ ประกอบด้วย 7 บท ซึ่ง 3 บทแรกนั้นเกี่ยวข้องกับน่ารู้นะคะ ในวันนี้ก็ยังคงอยู่ที่บทที่ 1 อยู่นะคะ ซึ่งเป็นข้อที่ 2 นะคะ วันนี้เราจะได้เรียนในหัวข้อระบบทางเทคโนโลยีและระบบทางเทคโนโลยี ก่อนอื่นครูอ้อมขอแจ้งในหัวข้อนี้ก่อนนะคะ หาครูบอกว่านักเรียนจะสามารถวิเคราะห์ระบบทางเทคโนโลยีได้ นอกจากนี้อยากให้นักเรียนสามารถวิเคราะห์ระบบทางเทคโนโลยีที่ซับซ้อน และระบบย่อยเทคโนโลยีที่ซับซ้อนได้สามารถอธิบายความสัมพันธ์ของระบบย่อยของระบบทางเทคโนโลยีที่ซับซ้อนได้ เพื่อให้นักเรียนตั้งใจให้บรรลุวัตถุประสงค์นี้นะคะ ก่อนหน้านี้นะคะ เราเรียนเรื่องระบบคืออะไร ใช่ไหมคะ แล้วเราก็ทราบว่าระบบนั้นมีทั้งระบบทางธรรมชาติ และระบบที่มนุษย์สร้างขึ้น แล้วระบบทางเทคโนโลยีล่ะ ระบบทางเทคโนโลยี ก็เป็นระบบที่มนุษย์สร้างขึ้นนะคะ ซึ่งหมายถึงส่วนต่าง ๆ ประกอบเข้าด้วยกันนะคะ แล้วก็ทำงานร่วมกันให้บรรลุวัตถุประสงค์นะคะ ซึ่งระบบที่มนุษย์สร้างขึ้นตรงนี้ เพื่ออำนวยความสะดวกหรือแก้ปัญหาให้กับมนุษย์นั่นเองนะคะ ในชีวิตประจำวันเรานี่นะคะ มากมายเลยนะคะ ระบบทางเทคโนโลยี ก็อย่างเช่น ระบบการคมนาคมขนส่ง ระบบอุตสาหกรรมต่าง ๆ นะคะ เป็นต้น ภาพระบบทางเทคโนโลยีแล้วนักเรียนทำแผนภาพและนี้ได้หรือเปล่า คือ องค์ประกอบของระบบทางเทคโนโลยีค่ะ ประกอบด้วยอะไรบ้าง ระบบทางเทคโนโลยีที่เราเรียนมาในช่วง ม.ต้น นะคะ ป้อน input นะคะ วันที่ 2 นะคะ ก็คือกระบวนการ process จากนั้นก็จะเป็นผลผลิตหรือ output นะคะ ระบบทางเทคโนโลยีบางระบบนั้นก็สามารถมีข้อมูลย้อนกลับ หรือ feedback นักเรียนพอจำได้นะคะ สำหรับองค์ประกอบของระบบทางเทคโนโลยีขอทบทวนกันหน่อยว่าแต่ละส่วนนั้นคืออะไรบ้าง เนื้อหาอาจจะบังนิดหนึ่ง ครูเอาตัวเองออกจากเนื้อหาแล้ว หน้าแรกเมื่อก่อนค่ะ input นะคะ คือสิ่งที่ป้อนเข้าสู่ระบบซึ่งอาจมีได้มากกว่า 1 อย่างนะคะ เมื่อมีตัวป้อนแล้วก็ส่งกระบวนการนะคะ กระบวนการควบ คือ กิจกรรมหรือการดำเนินการที่นำมาป้อนนั้นเข้ามาทำให้เกิดการเปลี่ยนแปลงเป็นผลผลิตกระบวนการในระบบหนึ่งนั้นน่ะอาจมีมากกว่า 1 กระบวนการก็ได้นะคะ จากนั้นก็จะเป็นส่วนของผลผลิต output ผลที่ได้จากการทำงานร่วมกับตัวร่วมกันของตัวป้อนกระบวนและกระบวนการของระบบนะคะ ผลผลิตนี่อาจยังหมายถึงส่วนที่ได้กระบวนการที่เราอาจต้องการหรือไม่ต้องการก็ได้เช่นพวกของเสียหรือเศษวัสดุเป็นผลผลิตได้เหมือนกันนะคะ ในบางระบบนั้นอาจมีส่วนที่เรียกว่าข้อมูลย้อนกลับ หรือ feedback ใช่ไหมค่ะ ข้อมูลที่ใช้ในการควบคุมหรือป้อนกลับให้ระบบทำงานได้ตามวัตถุประสงค์ดีไม่มีก็ได้นะคะ เมื่อเราทราบองค์ประกอบทางเทคโนโลยีแล้วนะคะ ครูอยากให้นักเรียนมาช่วยวิเคราะห์ระบบทางเทคโนโลยีของหม้อหุงข้าวนะคะ หม้อหุงข้าวมีตัวอะไรบ้าง มีอะไรเป็นกระบวนการ มีผลผลิตอย่างไร มีข้อมูลย้อนกลับหรือไม่ นักเรียนลองพิจารณานะครับ ว่าจะวิเคราะห์ระบบทางเทคโนโลยีของหม้อหุงข้าวได้อย่างไร ก่อนอื่นค่ะนักเรียน ในการที่เราจะวิเคราะห์ระบบทางเทคโนโลยีได้ เราต้องรู้ส่วนประกอบหรือโครงสร้างของเทคโนโลยีนั้น ๆ ก่อนนะคะ ในที่นี้คือหม้อหุงข้าว เรามาดูกันว่าโครงสร้างหรือว่าส่วนประกอบของเขานั้นคืออะไร ในรูปนักเรียนนักเรียนทำความร้อนเครื่องอยู่ใต้เครื่องของหม้อหุงข้าวนะคะ มีสวิตซ์ที่เราใช้กดเปิด-ปิดใช่ไหมคะ และก็มีภายในนั้นมีแม่เหล็กและขดลวดสปริง นี่คือโครงสร้างหลัก ๆ ของหม้อหุงข้าวนะคะ ตัวเครื่อง สวิตช์ เครื่องความร้อน แม่เหล็ก อันนี้ทำงานสัมพันธ์กันแน่นอนเลยเพราะว่าเขาก็เป็นประกอบหรือเป็นหนึ่งในระบบของหม้อหุงข้าว เมื่อเราทราบส่วนประกอบแล้วเราก็ต้องทราบหลักการทำงานของหม้อหุงข้าวใช่ไหมคะ ครูขยายนะคะ จากภาพเล็กกลายมาเป็นภาพใหญ่นะคะ นักเรียนจะเห็นส่วนของสวิตช์ ส่วนของสัมผัส ส่วนของขดลวดสปริงแม่เหล็กถาวรแม่เหล็กเฟอร์โรนะคะ ซึ่งอยู่ภายในแผ่นความร้อนที่เป็นใต้ตัวเครื่องของหม้อหุงข้าวนะคะ การทำงานเริ่มต้นที่ไหนเมื่อเรากดสวิตช์ค่ะนักเรียนนะคะ จุดที่ 2 ที่อยู่ที่จุดสัมผัสสามารถเชื่อมกันได้ เมื่อเชื่อมกันได้แล้วล่ะคะ ทำให้ขดลวดสปริงตัวนี้หดตัว เมื่อหดตัวนะคะ พ่อทำให้แม่เหล็กถาวรแม่เหล็กมีแรงดึงดูดกันและกัน ทำให้แรงแม่เหล็ก เมื่อเกิดแรงแม่เหล็กแล้วนะคะ สัมผัสกันแล้วนะคะ ก็ทำให้เกิดกระแสไฟฟ้าเข้าสู่แผ่นความร้อน ก็เลยทำให้หม้อหุงข้าว ทำให้น้ำในหม้อหุงข้าวนั้นนะคะ เมื่อผ่านไปสักระยะหนึงนะคะ น้ำเดือดอุณหภูมิสูงสูบน้ำภายในหม้อน้ำแห้งนะคะ แม่น้ำภายในหม้อน้ำแห้งและมีอุณหภูมิสูงมากแม่เหล็กเฟอร์โรตัวนี้มีแรงแม่เหล็กน้อยลง เมื่อมีแรงแม่เหล็กน้อยลง แรงระหว่างแม่เหล็กทั้ง 2 นี้ก็มีค่าน้อย น้อยกว่าแรงดันของขดลวดสปริงก่อนหน้านี้ นั้นเขา 6 ตัวอยู่ เมื่อแรงแม่เหล็กน้อยลง ขดลวดสปริงมากกว่าทำให้ขดลวดสปริงนั้นเมื่อดันกลับ ก็เลยทำให้จุดถูกดันกลับไปด้วยพอดันกลับไปเท่านั้นแหละนะคะ ก็ทำให้ไม่สามารถเชื่อมกันได้แล้วนะคะ นั่นคือกระแสไฟฟ้าก็ไม่สามารถเข้าสู่ผ่านความร้อนได้นะคะ ทบทวนนะคะ ให้ความร้อนสัมผัสสปริง หดตัวนะคะ แม่เหล็กถาวรก็เลยปิดกับแม่เหล็กเฟอร์โร จากนั้นนะคะ ก็ติดกับแผ่นความร้อนที่ก้นหม้อ น้ำจึงเดือดและภูมิสูงขึ้นจนน้ำแห้งสปริงดีดตัวแยกจากกัน แล้วก็ไม่มีกระแสไฟฟ้าผ่านหม้อหุงข้าวนะคะ ถ้าเราทราบหลักการแล้ว สรุปเป็นตัวป้อนกระบวนการและผลผลิตได้หรือไม่ เมื่อกี้นะคะ ตัวป้อนคืออะไรคะ ก็ต้องเป็นพลังงานไฟฟ้าใช่ไหมคะ ต้องมีข้าว ต้องมีน้ำใ่ชไหมคะ นั่นคือตัวป้อน กระบวนการเป็นกระบวนการเปลี่ยนพลังงานไฟฟ้าเป็นความร้อนนั่นเอง จึงทำให้น้ำเดือดได้นะคะ ผลผลิตที่เราต้องการล่ะ ผลผลิตนั้นก็คือข้าวที่หุงสุกเรียบร้อยแล้ว ในระบบนี้มีข้อมูลย้อนกลับข้อมูลย้อนกลับนั้น ก็คือส่วนที่ส่งข้อมูลให้ระบบตัดไฟทำงานเมื่อน้ำแห้งนั่นเอง นี่คือการวิเคราะห์ระบบทางเทคโนโลยีนะคะ จะสังเกตว่ามีตัวป้อนกระบวนการผลผลิตข้อมูลย้อนกลับครบทั้ง 4 ส่วนเลยนะคะ แต่นักเรียนทราบไหมว่าระบบทางเทคโนโลยีบางระบบนั้นไม่ได้มีแค่กระบวนการเพียงกระบวนการเดียวนะคะ บางทีนั้นมีส่วนประกอบที่ซับซ้อนกว่านั้น ในส่วนนี้เราเรียกว่า</w:t>
      </w:r>
      <w:r>
        <w:t xml:space="preserve"> </w:t>
      </w:r>
      <w:r>
        <w:t xml:space="preserve">“</w:t>
      </w:r>
      <w:r>
        <w:t xml:space="preserve">ระบบทางเทคโนโลยีที่ซับซ้อน</w:t>
      </w:r>
      <w:r>
        <w:t xml:space="preserve">”</w:t>
      </w:r>
      <w:r>
        <w:t xml:space="preserve"> </w:t>
      </w:r>
      <w:r>
        <w:t xml:space="preserve">คือ เทคโนโลยีที่ประกอบด้วย ระบบย่อยตั้งแต่ 2 ระบบขึ้นไปค่ะ เขาก็ทำงานร่วมกันนะคะ ก็เพื่อให้สามารถทำงานได้ตามวัตถุประสงค์ อย่างเช่น ในรูปนี้นะคะ ก็จะเป็นรูปของระบบการทำงานของเครื่องดูดฝุ่นอัตโนมัติ เครื่องดูดฝุ่นอัตโนมัติประกอบด้วยระบบ ทั้งมีระบบให้พลังงานนะคะ ระบบขับเคลื่อน ระบบตรวจจับทิศทาง ระบบการดูดฝุ่นนะคะ หลาย ๆ ระบบย่อยนี้ หรือว่าเป็นระบบทางเทคโนโลยีที่ซับซ้อนนั่นเองนะคะ เราจะวิเคราะห์อย่างไรล่ะ ถ้าเป็นระบบทางเทคโนโลยีที่ซับซ้อน ครูโชว์แผนผังตัวนี้ให้นักเรียนดู เพื่อให้นักเรียนสังเกตว่าระบบทางเทคโนโลยีที่ซับซ้อนนั้นในบางระบบนะคะ ระบบย่อยของเขานี่อยู่ภายในส่วนกระบวนการนะคะ นักเรียนจะสังเกตว่าเมื่อมีตัวป้อน ตัวป้อนก็ถูกแยกย่อยมาเป็นระบบย่อยภายในส่วนของกระบวนการก็มีตัวป้อนกระบวนการผลผลิต แล้วก็ยังมีระบบย่อยระบบที่เขาเป็นตัวป้อนกระบวนการผลผลิตอีกครั้งนะคะ จากในรูปนี้นักเรียนคิดว่ามีระบบย่อยกี่ระบบคะ 1 2 3 นะคะ จัดแผนผังนี้มีระบบย่อยอยู่ 3 ระบบนะคะ ซึ่งอยู่ภายในระบบหลัก ก็คือตัวป้อนกระบวนการ แล้วก็ผลผลิต เราก็สามารถเขียนรูปแบบการวิเคราะห์ได้แบบนี้ได้ด้วย แต่บางระบบนั้นนะคะ อาจจะเป็นรูปแบบนี้ก็ได้ค่ะ นักเรียนตัวใหญ่ ๆ นะ ตัวป้อนก็ตัวใหญ่ ๆ นะคะ ผลผลิตหลักนี้นะคะ ในระหว่างทางจากตัวป้อนผลผลิตหลักนั้นประกอบไปด้วยระบบย่อยค่ะ อาจจะเป็นกระบวนการที่ 1 แล้วก็ได้ผลผลิตออกมา แล้วผลผลิตในขั้นที่ 1 นี่แหละจะกลายไปเป็นตัวป้อนของกระบวนการที่ 2 เป็นได้ก็ได้เหมือนกัน กระบวนการที่ 2 ผลผลิตจากกระบวนการที่ 1 อันที่ 2 ทำให้เกิดผลผลิตที่ 2 กลายเป็นคนผลิตหลักในระบบทางเทคโนโลยีที่ซับซ้อนตัวนั้น ซึ่งข้อมูลย้อนกลับนั้นนะคะ ก็อาจจะเกิดขึ้นได้ทั้งอยู่ระหว่างระบบย่อย หรือทั้งหมดก็ได้เหมือนกันนะคะ เราทราบรูปแบบการวิเคราะห์แล้ว ครูมีตัวอย่างให้นักเรียนนะคะ ครูมีตัวอย่างให้นักเรียน คือ ระบบเครื่องปรับอากาศนะคะ นักเรียนหลายคนคุ้นเคยกับเครื่องปรับอากาศ นักเรียนรู้หรือไม่ว่าเครื่องปรับอากาศนั้นมีส่วนประกอบอะไรบ้าง และมีหลักการทำงานอย่างไร มีระบบย่อยคืออะไรบ้าง เรามาเรียนรู้กันนะคะ จากในรูปนะคะ จากในรูปนักเรียนจะเห็นว่าระบบเครื่องปรับอากาศนั้นสามารถวิเคราะห์ได้เป็นภาพรวมนะคะ สามารถวิเคราะห์เป็นภาพรวม เอาเป็นระบบรวม ๆ ก่อนนะคะ ระบบหลักก็จะมีตัวป้อน กระบวนการ ข้อมูลย้อนกลับ ซึ่งตัวป้อนก็คืออากาศภายในห้อง กระบวนการควบคุมการทำงานของเครื่องให้ลดลง ในห้องและผลผลิตก็คืออากาศอุณหภูมิลดลง ส่วนข้อมูลย้อนกลับอุณหภูมิห้องใช่ไหมคะ เมื่ออุณหภูมิห้องเป็นไปตามตัวเครื่องก็ปรับการทำงานอีกครั้งนะคะ แต่นักเรียนสังเกตหรือไม่ว่าถ้าวิเคราะห์จริง ๆ แล้วในส่วนของกระบวนการที่ทำให้อุณหภูมิลดลงตรงนี้มีระบบย่อยอื่น ๆ อีกนะคะ สามารถแจกแจงระบบย่อยลงไปได้อีก เราลองไปดูค่ะ ว่าเขามีหน้าที่อะไรบ้างนะคะ ระบบย่อยนั้นมีหน้าที่อะไรบ้าง ระบบย่อยของเครื่องปรับอากาศค่ะ อาจจะมีระบบนะคะ 4 ระบบด้วยกันนะคะ เริ่มต้นที่ระบบคอยล์เย็น ระบบอัดความดัน แล้วระบบคอยล์ร้อน ระบบลดความดันนะคะ ระบบนี้จะรวมกันกลายเป็นการทำงานของเครื่องปรับอากาศที่มีการทำงานที่ซับซ้อน เพราะว่าในแต่ละระบบนี้นะคะ ก็จะมี input process output ในทุก ๆ ระบบเลยนะคะ นี่คือกันวิเคราะห์ระบบย่อย แต่ระบบย่อยนี้สัมพันธ์กันอย่างไร พอถูกถึงความสำคัญ นักเรียนต้องโยงให้ได้ว่าอันไหนมาก่อน อันไหนมาหลัง ระบบไหนทำงานก่อน ระบบใดทำงานทีหลังต่อไปเป็นการเขียนความสัมพันธ์ของระบบย่อยทั้ง 4 นี้นะคะ การทำงานของเครื่องปรับอากาศเริ่มที่ไหนคะนักเรียน ใช่ค่ะ มันเริ่มที่เมื่ออากาศผ่านเข้าสู่ตัวเครื่องนะคะ มันจะเริ่มต้นที่ระบบคอยล์เย็น ระบบคอยล์เย็นค่ะ ระบบคอยล์เย็นนี้ ตัว input ก็คือสารทำความเย็นที่มีอุณหภูมิสารทำความเย็นภายในตัวเครื่องนะคะ เย็นนี้นะคะ มีอุณหภูมิต่ำค่ะ และมีสถานะเป็นแก๊ส กระบวนการของคอยล์เย็นนี่แหละ ก็คือการดูดความร้อนของสารทำความเย็นนี้แหละสภาพอากาศภายในห้องว่าร้อนอยู่นะคะ สารทำความเย็นสารทำความเย็นตัวนี้จะดูดความร้อน เพราะฉะนั้น Output อุณหภูมิสูงขึ้นส่วนนี้นะคะ สารทำความเย็นมีอุณหภูมิสูงขึ้น และอยู่ในสถานะแก๊สอยู่ แล้วไปไหนคะความร้อนจากอากาศทำให้ตัวเองอ่ะมีอุณหภูมิสูงขึ้นยังอยู่ในสถานะแก๊สอยู่ไปไหนต่อสารทำความเย็นตัวนี้ถูกส่งต่อไปที่ระบบอัดความดันค่ะ แน่นอนนะคะ ผลผลิตจากระบบคอยล์เย็นเป็น input ของระบบอัดความดันนะคะ พอไปที่ระบบอัดความดัน สารทำความเย็นตรงนี้โดนเพิ่มความดันขึ้นสูง ๆ ๆ ๆ ทำให้สารความเย็นสารทำความเย็นเปลี่ยนสถานะเป็นของเหลวแต่อุณหภูมิยังสูงอยู่นะคะ ผลผลิตที่ได้จากระบบอัดความดันก็เลยกลายเป็นสารทำความเย็นที่อยู่ในสถานะของเหลวอุณหภูมิและความดันสูงนะคะ นักเรียนทันนะคะ ตอนนี้สารทำความเย็นเปลี่ยนสถานะแล้วนะคะ ออกจากระบบอัดความดันแล้วก็เลยเปลี่ยนสถานะอยู่ในของเหลว เป็นของเหลวแล้วอุณหภูมิสูงอยู่ เขาถูกส่งผ่านไปที่ระบบคอยล์ร้อน ระบบคอยล์ร้อนนี่อยู่ภายนอกนะคะ อยู่ภายนอกอาคารนะคะ อยู่ภายนอกห้องนะคะ สารทำความเย็นตัวนี้จะถูกผ่านเข้าไปในระบบคอยล์ร้อนนะคะ ถ่ายเทความร้อนให้อากาศนะคะ ให้อากาศภายนอก เมื่อเขาถ่ายเทความร้อนไปแปลว่าตัวเก่านั้นอุณหภูมิลดลงอุณหภูมิลดลงแล้วยังอยู่ในสถานะของเหลวอยู่นะคะ ความดันก็ยังสูงอยู่ เมื่อมีการส่งผ่านไปส่งผ่านมาที่ระบบลดความดัน สารทำความเย็นก็ถูกลดความดันลงจนถูกเปลี่ยนเป็นสถานะแก๊ส เป็นสถานะแก๊สที่มีอุณหภูมิลดลง แล้วจึงผ่านเข้ามาถึงระบบคอยล์เย็นอีกเช่นเคย เพราะฉะนั้น การทำงานก็จะสัมพันธ์กันไปตามวงจรลูกศรที่ครูอธิบายนะคะ ระบบคอยล์เย็น ความดัน คอยล์ร้อน แล้วก็ระบบลดความดัน นี่คือการทำงานที่ของระบบย่อยเครื่องปรับอากาศนะคะ แต่ละช่วง แต่ละช่วงก็จะมี input process output นะคะ เราเห็นแล้วว่าเครื่องปรับอากาศนั้นมีระบบย่อยหลายระบบเลย แล้วตัวอื่นล่ะคะ นักเรียนเห็นรูปแล้ว นักเรียนผู้ชายอาจจะถนัดมากเลยนะคะ นักเรียนผู้ชายอาจจะถนัดมากเลย โอ้ รถจักรยานยนต์มีระบบให้อะไรบ้างคะ นักเรียนมีระบบย่อยอะไรบ้าง ครูยังไม่ให้นักเรียนคิดตอนนี้นะคะ ครูขอฝากเป็นกิจกรรมระบบย่อยของเทคโนโลยีนะคะ แน่นอนเมื่อเราคิดระบบย่อยของเทคโนโลยีแปลว่านักเรียนต้องเขียนส่วนต่าง ๆ ของระบบรวมใช่ไหมคะ มีตัวป้อนกระบวนการ ผลผลิต และข้อมูลย้อนกลับของการทำงานของรถจักรยานยนต์นี่แหละ พร้อมเขียนอธิบายภาพนักเรียนระบบย่อยอาหารมีอะไรบ้าง ตัวที่ 1 ป้อนอะไรกระบวนการอะไรผลผลิตอะไรเขียนแผนภาพความสัมพันธ์ของระบบย่อยมัน ๆ คำอธิบายดูนะคะ รถจักรยานยนต์ระบบย่อยอะไรบ้าง ในระบบย่อยนั้นประกอบด้วย ตัวป้อนกระบวนการผลผลิตอะไรบ้าง และระบบย่อยนั้นมีความสัมพันธ์กันอย่างไรนะคะ ก็เขียนเป็นแผนผังแสดงความสัมพันธ์หรือแผนภาพแสดงความสัมพันธ์ของระบบย่อย พร้อมคำอธิบายด้วย เหมือนตัวอย่างของเครื่องปรับอากาศเลย ครูจะให้เวลานักเรียนไปทำกิจกรรมนะคะ สักประมาณ 15 นาทีค่ะ</w:t>
      </w:r>
    </w:p>
    <w:p>
      <w:pPr>
        <w:pStyle w:val="BodyText"/>
      </w:pPr>
      <w:r>
        <w:t xml:space="preserve">[เสียงดนตรี] เป็นอย่างไรบ้างคะนักเรียน สำหรับการคิดวิเคราะห์ระบบย่อยของรถจักรยานยนต์ ไม่ยากเลยใช่ไหมคะ จากนี้นะคะ นักเรียนคนใดนะคะ ยังสงสัยเกี่ยวกับระบบการทำงานของเครื่องปรับอากาศ อยากดูให้ละเอียดนะคะ นักเรียนสามารถติดตามตามลิงก์ที่ครูให้ไว้นะคะ หรือนักเรียนคนใดต้องการทบทวนความรู้เกี่ยวกับเรื่องของเทคโนโลยีนะคะ มีความหมายอย่างไรบ้าง ไปที่ลิงก์ที่ครูให้ไว้นะคะ หลังจากวันนี้นะคะ ก็คงจะหยุดการอธิบายเรื่องของระบบทางเทคโนโลยีและระบบทางเทคโนโลยีที่ซับซ้อนนะคะ อยากให้นักเรียนเข้าใจว่านะคะ ระบบทางเทคโนโลยีหนึ่ง ๆ นั้นประกอบด้วยระบบย่อยหลายระบบทำงานสัมพันธ์กันนะคะ ทั้งนี้ก็เพื่อให้เทคโนโลยีนั้นนะคะ สามารถทำงานได้บรรลุตามวัตถุประสงค์นั่นเองนะคะ ระบบทางเทคโนโลยีที่มีหลายระบบนั้นเราเรียกว่า</w:t>
      </w:r>
      <w:r>
        <w:t xml:space="preserve"> </w:t>
      </w:r>
      <w:r>
        <w:t xml:space="preserve">“</w:t>
      </w:r>
      <w:r>
        <w:t xml:space="preserve">ระบบทางเทคโนโลยีที่ซับซ้อน</w:t>
      </w:r>
      <w:r>
        <w:t xml:space="preserve">”</w:t>
      </w:r>
      <w:r>
        <w:t xml:space="preserve"> </w:t>
      </w:r>
      <w:r>
        <w:t xml:space="preserve">นะคะ ซึ่งความรู้เกี่ยวกับการวิเคราะห์ระบบตรงนี้นี่แหละนะคะ จะช่วยให้นักเรียนสามารถตรวจสอบการทำงาน หรือสามารถแก้ไข หรือแม้กระทั่งพัฒนาต่อยอดเทคโนโลยีนั้น ๆ ได้นะคะ ก็หวังว่านักเรียนจะใช้ความรู้เกี่ยวกับการวิเคราะห์ระบบทางเทคโนโลยีที่ซับซ้อนในหัวข้อต่อไปได้นะค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ทางเทคโนโลยี และระบบทางเทคโนโลยีที่ซับซ้อน (22.30 นาที)</dc:title>
  <dc:creator/>
  <cp:keywords/>
  <dcterms:created xsi:type="dcterms:W3CDTF">2024-06-06T04:30:12Z</dcterms:created>
  <dcterms:modified xsi:type="dcterms:W3CDTF">2024-06-06T04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09.00 น.</vt:lpwstr>
  </property>
  <property fmtid="{D5CDD505-2E9C-101B-9397-08002B2CF9AE}" pid="3" name="subtitle">
    <vt:lpwstr/>
  </property>
</Properties>
</file>